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EF69B9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45CCF">
        <w:rPr>
          <w:rFonts w:asciiTheme="minorHAnsi" w:hAnsiTheme="minorHAnsi" w:cstheme="minorHAnsi"/>
          <w:sz w:val="22"/>
          <w:szCs w:val="22"/>
        </w:rPr>
        <w:tab/>
      </w:r>
      <w:r w:rsidR="00845CCF">
        <w:rPr>
          <w:rFonts w:asciiTheme="minorHAnsi" w:hAnsiTheme="minorHAnsi" w:cstheme="minorHAnsi"/>
          <w:sz w:val="22"/>
          <w:szCs w:val="22"/>
        </w:rPr>
        <w:tab/>
      </w:r>
      <w:r w:rsidR="00845CCF">
        <w:rPr>
          <w:rFonts w:asciiTheme="minorHAnsi" w:hAnsiTheme="minorHAnsi" w:cstheme="minorHAnsi"/>
          <w:sz w:val="22"/>
          <w:szCs w:val="22"/>
        </w:rPr>
        <w:tab/>
        <w:t>Bc. Marie Vyhnánková</w:t>
      </w:r>
    </w:p>
    <w:p w14:paraId="00D6BB86" w14:textId="0A5C279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</w:t>
      </w:r>
      <w:proofErr w:type="spellStart"/>
      <w:r w:rsidR="006C4198">
        <w:rPr>
          <w:rFonts w:asciiTheme="minorHAnsi" w:hAnsiTheme="minorHAnsi" w:cstheme="minorHAnsi"/>
          <w:sz w:val="22"/>
          <w:szCs w:val="22"/>
        </w:rPr>
        <w:t>DP</w:t>
      </w:r>
      <w:proofErr w:type="spellEnd"/>
      <w:r w:rsidR="006C4198">
        <w:rPr>
          <w:rFonts w:asciiTheme="minorHAnsi" w:hAnsiTheme="minorHAnsi" w:cstheme="minorHAnsi"/>
          <w:sz w:val="22"/>
          <w:szCs w:val="22"/>
        </w:rPr>
        <w:t>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845CCF">
        <w:rPr>
          <w:rFonts w:asciiTheme="minorHAnsi" w:hAnsiTheme="minorHAnsi" w:cstheme="minorHAnsi"/>
          <w:sz w:val="22"/>
          <w:szCs w:val="22"/>
        </w:rPr>
        <w:tab/>
      </w:r>
      <w:r w:rsidR="00845CCF">
        <w:rPr>
          <w:rFonts w:asciiTheme="minorHAnsi" w:hAnsiTheme="minorHAnsi" w:cstheme="minorHAnsi"/>
          <w:sz w:val="22"/>
          <w:szCs w:val="22"/>
        </w:rPr>
        <w:tab/>
        <w:t xml:space="preserve">Ing. Jana </w:t>
      </w:r>
      <w:proofErr w:type="spellStart"/>
      <w:r w:rsidR="00845CCF">
        <w:rPr>
          <w:rFonts w:asciiTheme="minorHAnsi" w:hAnsiTheme="minorHAnsi" w:cstheme="minorHAnsi"/>
          <w:sz w:val="22"/>
          <w:szCs w:val="22"/>
        </w:rPr>
        <w:t>Přílučíková</w:t>
      </w:r>
      <w:proofErr w:type="spellEnd"/>
      <w:r w:rsidR="00845CCF">
        <w:rPr>
          <w:rFonts w:asciiTheme="minorHAnsi" w:hAnsiTheme="minorHAnsi" w:cstheme="minorHAnsi"/>
          <w:sz w:val="22"/>
          <w:szCs w:val="22"/>
        </w:rPr>
        <w:t>, Ph.D.</w:t>
      </w:r>
    </w:p>
    <w:p w14:paraId="09E4DE65" w14:textId="307EDE1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 w:rsidR="006C4198">
        <w:rPr>
          <w:rFonts w:cstheme="minorHAnsi"/>
        </w:rPr>
        <w:t>D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45CCF">
        <w:rPr>
          <w:rFonts w:cstheme="minorHAnsi"/>
        </w:rPr>
        <w:tab/>
      </w:r>
      <w:r w:rsidR="00845CCF">
        <w:rPr>
          <w:rFonts w:cstheme="minorHAnsi"/>
        </w:rPr>
        <w:tab/>
      </w:r>
      <w:r w:rsidR="00845CCF">
        <w:rPr>
          <w:rFonts w:cstheme="minorHAnsi"/>
        </w:rPr>
        <w:tab/>
      </w:r>
      <w:r w:rsidR="00845CCF">
        <w:rPr>
          <w:rFonts w:cstheme="minorHAnsi"/>
        </w:rPr>
        <w:tab/>
      </w:r>
      <w:r w:rsidR="00845CCF" w:rsidRPr="00845CCF">
        <w:rPr>
          <w:rFonts w:cstheme="minorHAnsi"/>
        </w:rPr>
        <w:t>Valuace vybrané společnosti obchodované na burze</w:t>
      </w:r>
    </w:p>
    <w:p w14:paraId="35028D0F" w14:textId="4F340EB9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45CCF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proofErr w:type="spellStart"/>
      <w:r>
        <w:rPr>
          <w:rFonts w:cstheme="minorHAnsi"/>
          <w:i/>
          <w:sz w:val="20"/>
        </w:rPr>
        <w:t>DP</w:t>
      </w:r>
      <w:proofErr w:type="spellEnd"/>
      <w:r>
        <w:rPr>
          <w:rFonts w:cstheme="minorHAnsi"/>
          <w:i/>
          <w:sz w:val="20"/>
        </w:rPr>
        <w:t xml:space="preserve"> a nelze takovou práci doporučit k obhajobě.</w:t>
      </w:r>
    </w:p>
    <w:p w14:paraId="615BCB3F" w14:textId="464E43A6" w:rsidR="006C4198" w:rsidRDefault="006C4198" w:rsidP="00C0288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proofErr w:type="spellStart"/>
      <w:r w:rsidR="00366C75">
        <w:rPr>
          <w:rFonts w:cstheme="minorHAnsi"/>
          <w:i/>
          <w:sz w:val="20"/>
        </w:rPr>
        <w:t>DP</w:t>
      </w:r>
      <w:proofErr w:type="spellEnd"/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632" w:type="dxa"/>
        <w:tblInd w:w="-157" w:type="dxa"/>
        <w:tblLook w:val="04A0" w:firstRow="1" w:lastRow="0" w:firstColumn="1" w:lastColumn="0" w:noHBand="0" w:noVBand="1"/>
      </w:tblPr>
      <w:tblGrid>
        <w:gridCol w:w="8931"/>
        <w:gridCol w:w="1701"/>
      </w:tblGrid>
      <w:tr w:rsidR="000E094A" w14:paraId="21107E0A" w14:textId="77777777" w:rsidTr="005B1CE8">
        <w:tc>
          <w:tcPr>
            <w:tcW w:w="89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5DA4B8B" w:rsidR="000E094A" w:rsidRDefault="007652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5B1CE8">
        <w:tc>
          <w:tcPr>
            <w:tcW w:w="1063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DE66A44" w14:textId="5CDB9C99" w:rsidR="00067B3F" w:rsidRDefault="00E8118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byly srozumitelně v práci formulovány, použité metody </w:t>
            </w:r>
            <w:r w:rsidR="00765240">
              <w:rPr>
                <w:rFonts w:cstheme="minorHAnsi"/>
              </w:rPr>
              <w:t>byly</w:t>
            </w:r>
            <w:r>
              <w:rPr>
                <w:rFonts w:cstheme="minorHAnsi"/>
              </w:rPr>
              <w:t xml:space="preserve"> </w:t>
            </w:r>
            <w:r w:rsidR="00067B3F">
              <w:rPr>
                <w:rFonts w:cstheme="minorHAnsi"/>
              </w:rPr>
              <w:t>s ohledem na zaměření a úroveň typu závěrečné (magisterské) práce</w:t>
            </w:r>
            <w:r w:rsidR="00765240">
              <w:rPr>
                <w:rFonts w:cstheme="minorHAnsi"/>
              </w:rPr>
              <w:t xml:space="preserve"> zvoleny </w:t>
            </w:r>
            <w:r w:rsidR="005B1CE8">
              <w:rPr>
                <w:rFonts w:cstheme="minorHAnsi"/>
              </w:rPr>
              <w:t>adekvátn</w:t>
            </w:r>
            <w:r w:rsidR="0094601A">
              <w:rPr>
                <w:rFonts w:cstheme="minorHAnsi"/>
              </w:rPr>
              <w:t>ě</w:t>
            </w:r>
            <w:r w:rsidR="005653CA">
              <w:rPr>
                <w:rFonts w:cstheme="minorHAnsi"/>
              </w:rPr>
              <w:t>,</w:t>
            </w:r>
            <w:r w:rsidR="00765240">
              <w:rPr>
                <w:rFonts w:cstheme="minorHAnsi"/>
              </w:rPr>
              <w:t xml:space="preserve"> mohly</w:t>
            </w:r>
            <w:r w:rsidR="005653CA">
              <w:rPr>
                <w:rFonts w:cstheme="minorHAnsi"/>
              </w:rPr>
              <w:t xml:space="preserve"> však</w:t>
            </w:r>
            <w:r w:rsidR="00765240">
              <w:rPr>
                <w:rFonts w:cstheme="minorHAnsi"/>
              </w:rPr>
              <w:t xml:space="preserve"> být</w:t>
            </w:r>
            <w:r w:rsidR="005653CA">
              <w:rPr>
                <w:rFonts w:cstheme="minorHAnsi"/>
              </w:rPr>
              <w:t xml:space="preserve"> blíže</w:t>
            </w:r>
            <w:r w:rsidR="00765240">
              <w:rPr>
                <w:rFonts w:cstheme="minorHAnsi"/>
              </w:rPr>
              <w:t xml:space="preserve"> </w:t>
            </w:r>
            <w:r w:rsidR="005653CA">
              <w:rPr>
                <w:rFonts w:cstheme="minorHAnsi"/>
              </w:rPr>
              <w:t>zdůvodněny</w:t>
            </w:r>
            <w:r w:rsidR="009B4306">
              <w:rPr>
                <w:rFonts w:cstheme="minorHAnsi"/>
              </w:rPr>
              <w:t xml:space="preserve"> (autorka mohla blíže uvést, proč se rozhodla ocenit podnik právě metodami </w:t>
            </w:r>
            <w:proofErr w:type="spellStart"/>
            <w:r w:rsidR="009B4306">
              <w:rPr>
                <w:rFonts w:cstheme="minorHAnsi"/>
              </w:rPr>
              <w:t>DCF</w:t>
            </w:r>
            <w:proofErr w:type="spellEnd"/>
            <w:r w:rsidR="009B4306">
              <w:rPr>
                <w:rFonts w:cstheme="minorHAnsi"/>
              </w:rPr>
              <w:t xml:space="preserve"> a EVA).</w:t>
            </w:r>
            <w:r>
              <w:rPr>
                <w:rFonts w:cstheme="minorHAnsi"/>
              </w:rPr>
              <w:t xml:space="preserve"> </w:t>
            </w:r>
            <w:r w:rsidR="0094601A">
              <w:rPr>
                <w:rFonts w:cstheme="minorHAnsi"/>
              </w:rPr>
              <w:t>Vytyčené cíle a zásady práce považuji za splněné.</w:t>
            </w:r>
            <w:r w:rsidR="002C0E52">
              <w:rPr>
                <w:rFonts w:cstheme="minorHAnsi"/>
              </w:rPr>
              <w:t xml:space="preserve"> </w:t>
            </w:r>
          </w:p>
          <w:p w14:paraId="727C3A7F" w14:textId="77777777" w:rsidR="00067B3F" w:rsidRDefault="00067B3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3CE101ED" w:rsidR="005B1CE8" w:rsidRPr="000E094A" w:rsidRDefault="005B1CE8" w:rsidP="0039252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GoBack"/>
            <w:bookmarkEnd w:id="0"/>
          </w:p>
        </w:tc>
      </w:tr>
      <w:tr w:rsidR="000E094A" w14:paraId="085D0199" w14:textId="77777777" w:rsidTr="005B1CE8">
        <w:tc>
          <w:tcPr>
            <w:tcW w:w="89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AC418DD" w:rsidR="000E094A" w:rsidRDefault="0094601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5B1CE8">
        <w:tc>
          <w:tcPr>
            <w:tcW w:w="1063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F21006F" w14:textId="6835F22E" w:rsidR="00B91268" w:rsidRDefault="0094601A" w:rsidP="00B9126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teoretické části práce </w:t>
            </w:r>
            <w:r w:rsidR="0058484C">
              <w:rPr>
                <w:rFonts w:cstheme="minorHAnsi"/>
              </w:rPr>
              <w:t xml:space="preserve">autorka </w:t>
            </w:r>
            <w:r>
              <w:rPr>
                <w:rFonts w:cstheme="minorHAnsi"/>
              </w:rPr>
              <w:t xml:space="preserve">založila sumarizaci teoretických poznatků na podle mého názoru adekvátním počtu relevantních domácích a zahraničních </w:t>
            </w:r>
            <w:r w:rsidR="001B54FF">
              <w:rPr>
                <w:rFonts w:cstheme="minorHAnsi"/>
              </w:rPr>
              <w:t>zdrojů</w:t>
            </w:r>
            <w:r w:rsidR="00B91268">
              <w:rPr>
                <w:rFonts w:cstheme="minorHAnsi"/>
              </w:rPr>
              <w:t>, adekvátně citovaných</w:t>
            </w:r>
            <w:r>
              <w:rPr>
                <w:rFonts w:cstheme="minorHAnsi"/>
              </w:rPr>
              <w:t>.</w:t>
            </w:r>
            <w:r w:rsidR="00B9126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eoretická část obsahuje deskripci</w:t>
            </w:r>
            <w:r w:rsidR="00B91268">
              <w:rPr>
                <w:rFonts w:cstheme="minorHAnsi"/>
              </w:rPr>
              <w:t xml:space="preserve"> základních</w:t>
            </w:r>
            <w:r>
              <w:rPr>
                <w:rFonts w:cstheme="minorHAnsi"/>
              </w:rPr>
              <w:t xml:space="preserve"> pojmů, přístupů a nástrojů oceňování v tradičním pojetí</w:t>
            </w:r>
            <w:r w:rsidR="00B91268">
              <w:rPr>
                <w:rFonts w:cstheme="minorHAnsi"/>
              </w:rPr>
              <w:t xml:space="preserve"> a tvoří</w:t>
            </w:r>
            <w:r w:rsidR="001B54FF">
              <w:rPr>
                <w:rFonts w:cstheme="minorHAnsi"/>
              </w:rPr>
              <w:t xml:space="preserve"> v intencích hloubky zpracování</w:t>
            </w:r>
            <w:r w:rsidR="00B91268">
              <w:rPr>
                <w:rFonts w:cstheme="minorHAnsi"/>
              </w:rPr>
              <w:t xml:space="preserve"> relativně limitovanou základnu pro navazující praktickou část. V teoretické rovině mohly být poznatky věnovány vícero atributům oceňovacího procesu a mohly být představeny alternativní přístupy k oceňování společností. </w:t>
            </w:r>
            <w:r w:rsidR="00AB2CE7">
              <w:rPr>
                <w:rFonts w:cstheme="minorHAnsi"/>
              </w:rPr>
              <w:t xml:space="preserve">Oceňuji náznaky kritické literární rešerše. </w:t>
            </w:r>
            <w:r w:rsidR="00B91268">
              <w:rPr>
                <w:rFonts w:cstheme="minorHAnsi"/>
              </w:rPr>
              <w:t>Kvalitní systematická literární rešerše nedávných výsledků vědeckých studií věnovaných oceňování by nad rámec pozvedla úroveň</w:t>
            </w:r>
            <w:r w:rsidR="00B3190F">
              <w:rPr>
                <w:rFonts w:cstheme="minorHAnsi"/>
              </w:rPr>
              <w:t xml:space="preserve"> zpracované</w:t>
            </w:r>
            <w:r w:rsidR="00B91268">
              <w:rPr>
                <w:rFonts w:cstheme="minorHAnsi"/>
              </w:rPr>
              <w:t xml:space="preserve"> teoretické části.</w:t>
            </w:r>
            <w:r w:rsidR="001B54FF">
              <w:rPr>
                <w:rFonts w:cstheme="minorHAnsi"/>
              </w:rPr>
              <w:t xml:space="preserve"> </w:t>
            </w:r>
          </w:p>
          <w:p w14:paraId="7B260597" w14:textId="0E19B5F7" w:rsidR="001A0B39" w:rsidRPr="000E094A" w:rsidRDefault="00B91268" w:rsidP="00B9126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0E094A">
              <w:rPr>
                <w:rFonts w:cstheme="minorHAnsi"/>
              </w:rPr>
              <w:t xml:space="preserve"> </w:t>
            </w:r>
          </w:p>
        </w:tc>
      </w:tr>
      <w:tr w:rsidR="000E094A" w14:paraId="7CC523A4" w14:textId="77777777" w:rsidTr="005B1CE8">
        <w:tc>
          <w:tcPr>
            <w:tcW w:w="89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EAC11F6" w:rsidR="000E094A" w:rsidRDefault="0074747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5B1CE8">
        <w:tc>
          <w:tcPr>
            <w:tcW w:w="1063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069556FF" w:rsidR="000E094A" w:rsidRPr="000E094A" w:rsidRDefault="0094601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práce staví částečně na poznatcích z teoretické části.</w:t>
            </w:r>
            <w:r w:rsidR="000346A6">
              <w:rPr>
                <w:rFonts w:cstheme="minorHAnsi"/>
              </w:rPr>
              <w:t xml:space="preserve"> Autorka </w:t>
            </w:r>
            <w:r w:rsidR="00745D43">
              <w:rPr>
                <w:rFonts w:cstheme="minorHAnsi"/>
              </w:rPr>
              <w:t>analyzuje</w:t>
            </w:r>
            <w:r w:rsidR="003E204F">
              <w:rPr>
                <w:rFonts w:cstheme="minorHAnsi"/>
              </w:rPr>
              <w:t xml:space="preserve"> podle mého názoru</w:t>
            </w:r>
            <w:r w:rsidR="00745D43">
              <w:rPr>
                <w:rFonts w:cstheme="minorHAnsi"/>
              </w:rPr>
              <w:t xml:space="preserve"> oceňovanou společnost prostřednictví </w:t>
            </w:r>
            <w:proofErr w:type="spellStart"/>
            <w:r w:rsidR="00745D43">
              <w:rPr>
                <w:rFonts w:cstheme="minorHAnsi"/>
              </w:rPr>
              <w:t>SWOT</w:t>
            </w:r>
            <w:proofErr w:type="spellEnd"/>
            <w:r w:rsidR="00745D43">
              <w:rPr>
                <w:rFonts w:cstheme="minorHAnsi"/>
              </w:rPr>
              <w:t xml:space="preserve"> a </w:t>
            </w:r>
            <w:proofErr w:type="spellStart"/>
            <w:r w:rsidR="00745D43">
              <w:rPr>
                <w:rFonts w:cstheme="minorHAnsi"/>
              </w:rPr>
              <w:t>Porterov</w:t>
            </w:r>
            <w:r w:rsidR="003E204F">
              <w:rPr>
                <w:rFonts w:cstheme="minorHAnsi"/>
              </w:rPr>
              <w:t>a</w:t>
            </w:r>
            <w:proofErr w:type="spellEnd"/>
            <w:r w:rsidR="00745D43">
              <w:rPr>
                <w:rFonts w:cstheme="minorHAnsi"/>
              </w:rPr>
              <w:t xml:space="preserve"> model</w:t>
            </w:r>
            <w:r w:rsidR="003E204F">
              <w:rPr>
                <w:rFonts w:cstheme="minorHAnsi"/>
              </w:rPr>
              <w:t>u</w:t>
            </w:r>
            <w:r w:rsidR="00745D43">
              <w:rPr>
                <w:rFonts w:cstheme="minorHAnsi"/>
              </w:rPr>
              <w:t xml:space="preserve"> 5 sil </w:t>
            </w:r>
            <w:r w:rsidR="003E204F">
              <w:rPr>
                <w:rFonts w:cstheme="minorHAnsi"/>
              </w:rPr>
              <w:t>vhodně</w:t>
            </w:r>
            <w:r w:rsidR="00745D43">
              <w:rPr>
                <w:rFonts w:cstheme="minorHAnsi"/>
              </w:rPr>
              <w:t>. Oceňuji</w:t>
            </w:r>
            <w:r w:rsidR="00C71C5C">
              <w:rPr>
                <w:rFonts w:cstheme="minorHAnsi"/>
              </w:rPr>
              <w:t xml:space="preserve"> nad rámec</w:t>
            </w:r>
            <w:r w:rsidR="00745D43">
              <w:rPr>
                <w:rFonts w:cstheme="minorHAnsi"/>
              </w:rPr>
              <w:t xml:space="preserve"> provedenou </w:t>
            </w:r>
            <w:proofErr w:type="spellStart"/>
            <w:r w:rsidR="00745D43">
              <w:rPr>
                <w:rFonts w:cstheme="minorHAnsi"/>
              </w:rPr>
              <w:t>ESG</w:t>
            </w:r>
            <w:proofErr w:type="spellEnd"/>
            <w:r w:rsidR="00745D43">
              <w:rPr>
                <w:rFonts w:cstheme="minorHAnsi"/>
              </w:rPr>
              <w:t xml:space="preserve"> analýzu na str. 37.</w:t>
            </w:r>
            <w:r w:rsidR="00B72AAF">
              <w:rPr>
                <w:rFonts w:cstheme="minorHAnsi"/>
              </w:rPr>
              <w:t xml:space="preserve"> Dále autorka analyzuje finanční situaci prostřednictví</w:t>
            </w:r>
            <w:r w:rsidR="00067B3F">
              <w:rPr>
                <w:rFonts w:cstheme="minorHAnsi"/>
              </w:rPr>
              <w:t>m</w:t>
            </w:r>
            <w:r w:rsidR="00B72AAF">
              <w:rPr>
                <w:rFonts w:cstheme="minorHAnsi"/>
              </w:rPr>
              <w:t xml:space="preserve"> finanční analýzy v zaužívaném pojetí</w:t>
            </w:r>
            <w:r w:rsidR="00067B3F">
              <w:rPr>
                <w:rFonts w:cstheme="minorHAnsi"/>
              </w:rPr>
              <w:t>. Následně</w:t>
            </w:r>
            <w:r w:rsidR="00B72AAF">
              <w:rPr>
                <w:rFonts w:cstheme="minorHAnsi"/>
              </w:rPr>
              <w:t xml:space="preserve"> analyzuje generátory hodnoty pro navazující tvorbu finančního plánu, který je nutný pro následné stanovení vnitřní hodnoty společnosti. </w:t>
            </w:r>
            <w:r w:rsidR="0074747A">
              <w:rPr>
                <w:rFonts w:cstheme="minorHAnsi"/>
              </w:rPr>
              <w:t>Autorka mohla blíže diskutovat tabulky na str. 56-57 a v tabulkách mohlo být uvedeno srovnání s</w:t>
            </w:r>
            <w:r w:rsidR="00C4678D">
              <w:rPr>
                <w:rFonts w:cstheme="minorHAnsi"/>
              </w:rPr>
              <w:t> </w:t>
            </w:r>
            <w:r w:rsidR="0074747A">
              <w:rPr>
                <w:rFonts w:cstheme="minorHAnsi"/>
              </w:rPr>
              <w:t>odvětvím</w:t>
            </w:r>
            <w:r w:rsidR="00C4678D">
              <w:rPr>
                <w:rFonts w:cstheme="minorHAnsi"/>
              </w:rPr>
              <w:t>, jeho znalost autorky je však v práci patrná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09F6CD49" w:rsidR="0073639B" w:rsidRDefault="0073639B"/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C1E4CAD" w:rsidR="000E094A" w:rsidRDefault="007652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</w:t>
            </w:r>
            <w:proofErr w:type="spellStart"/>
            <w:r w:rsidR="00CC5272">
              <w:rPr>
                <w:rFonts w:cstheme="minorHAnsi"/>
                <w:i/>
                <w:sz w:val="20"/>
              </w:rPr>
              <w:t>DP</w:t>
            </w:r>
            <w:proofErr w:type="spellEnd"/>
            <w:r w:rsidR="00CC5272">
              <w:rPr>
                <w:rFonts w:cstheme="minorHAnsi"/>
                <w:i/>
                <w:sz w:val="20"/>
              </w:rPr>
              <w:t xml:space="preserve">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082EAD73" w:rsidR="000E094A" w:rsidRPr="005653CA" w:rsidRDefault="003B627D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V projektové části autorka</w:t>
            </w:r>
            <w:r w:rsidR="00C71C5C">
              <w:rPr>
                <w:rFonts w:cstheme="minorHAnsi"/>
              </w:rPr>
              <w:t xml:space="preserve"> navazuje částečně na teoretickou a analytickou část</w:t>
            </w:r>
            <w:r w:rsidR="0074747A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voří finanční plán</w:t>
            </w:r>
            <w:r w:rsidR="00B02176">
              <w:rPr>
                <w:rFonts w:cstheme="minorHAnsi"/>
              </w:rPr>
              <w:t>y</w:t>
            </w:r>
            <w:r>
              <w:rPr>
                <w:rFonts w:cstheme="minorHAnsi"/>
              </w:rPr>
              <w:t xml:space="preserve"> společnosti</w:t>
            </w:r>
            <w:r w:rsidR="0047299B">
              <w:rPr>
                <w:rFonts w:cstheme="minorHAnsi"/>
              </w:rPr>
              <w:t xml:space="preserve"> ve formě </w:t>
            </w:r>
            <w:r w:rsidR="00B02176">
              <w:rPr>
                <w:rFonts w:cstheme="minorHAnsi"/>
              </w:rPr>
              <w:t>predikcí</w:t>
            </w:r>
            <w:r w:rsidR="0047299B">
              <w:rPr>
                <w:rFonts w:cstheme="minorHAnsi"/>
              </w:rPr>
              <w:t xml:space="preserve"> finančních výkazů</w:t>
            </w:r>
            <w:r w:rsidR="0074747A">
              <w:rPr>
                <w:rFonts w:cstheme="minorHAnsi"/>
              </w:rPr>
              <w:t xml:space="preserve">, </w:t>
            </w:r>
            <w:r w:rsidR="0047299B">
              <w:rPr>
                <w:rFonts w:cstheme="minorHAnsi"/>
              </w:rPr>
              <w:t>realizuje samotný proces ocenění společnosti</w:t>
            </w:r>
            <w:r w:rsidR="0074747A">
              <w:rPr>
                <w:rFonts w:cstheme="minorHAnsi"/>
              </w:rPr>
              <w:t xml:space="preserve"> a na základě </w:t>
            </w:r>
            <w:r w:rsidR="00765240">
              <w:rPr>
                <w:rFonts w:cstheme="minorHAnsi"/>
              </w:rPr>
              <w:t>kalkulované</w:t>
            </w:r>
            <w:r w:rsidR="0074747A">
              <w:rPr>
                <w:rFonts w:cstheme="minorHAnsi"/>
              </w:rPr>
              <w:t xml:space="preserve"> </w:t>
            </w:r>
            <w:r w:rsidR="00765240">
              <w:rPr>
                <w:rFonts w:cstheme="minorHAnsi"/>
              </w:rPr>
              <w:t xml:space="preserve">vnitřní </w:t>
            </w:r>
            <w:r w:rsidR="0074747A">
              <w:rPr>
                <w:rFonts w:cstheme="minorHAnsi"/>
              </w:rPr>
              <w:t>hodnoty vyvozuje investiční doporučení</w:t>
            </w:r>
            <w:r w:rsidR="00765240">
              <w:rPr>
                <w:rFonts w:cstheme="minorHAnsi"/>
              </w:rPr>
              <w:t xml:space="preserve"> BUY</w:t>
            </w:r>
            <w:r w:rsidR="0047299B">
              <w:rPr>
                <w:rFonts w:cstheme="minorHAnsi"/>
              </w:rPr>
              <w:t>.</w:t>
            </w:r>
            <w:r w:rsidR="00C71C5C">
              <w:rPr>
                <w:rFonts w:cstheme="minorHAnsi"/>
              </w:rPr>
              <w:t xml:space="preserve"> </w:t>
            </w:r>
            <w:r w:rsidR="0074747A">
              <w:rPr>
                <w:rFonts w:cstheme="minorHAnsi"/>
              </w:rPr>
              <w:t xml:space="preserve">Jednotlivé části finančního plánu a specifické </w:t>
            </w:r>
            <w:r w:rsidR="00C71C5C">
              <w:rPr>
                <w:rFonts w:cstheme="minorHAnsi"/>
              </w:rPr>
              <w:t xml:space="preserve">kroky procesu ocenění, zejména </w:t>
            </w:r>
            <w:r w:rsidR="00B02176">
              <w:rPr>
                <w:rFonts w:cstheme="minorHAnsi"/>
              </w:rPr>
              <w:t xml:space="preserve">volba </w:t>
            </w:r>
            <w:r w:rsidR="00C71C5C">
              <w:rPr>
                <w:rFonts w:cstheme="minorHAnsi"/>
              </w:rPr>
              <w:t>předpokladů, mohly být</w:t>
            </w:r>
            <w:r w:rsidR="0074747A">
              <w:rPr>
                <w:rFonts w:cstheme="minorHAnsi"/>
              </w:rPr>
              <w:t xml:space="preserve"> v práci</w:t>
            </w:r>
            <w:r w:rsidR="00C71C5C">
              <w:rPr>
                <w:rFonts w:cstheme="minorHAnsi"/>
              </w:rPr>
              <w:t xml:space="preserve"> </w:t>
            </w:r>
            <w:r w:rsidR="00B02176">
              <w:rPr>
                <w:rFonts w:cstheme="minorHAnsi"/>
              </w:rPr>
              <w:t>podloženy diskuzí relevantních referencí a vlastních postojů (podrobněji</w:t>
            </w:r>
            <w:r w:rsidR="00C4678D">
              <w:rPr>
                <w:rFonts w:cstheme="minorHAnsi"/>
              </w:rPr>
              <w:t xml:space="preserve"> zdůvodněny</w:t>
            </w:r>
            <w:r w:rsidR="00B02176">
              <w:rPr>
                <w:rFonts w:cstheme="minorHAnsi"/>
              </w:rPr>
              <w:t>)</w:t>
            </w:r>
            <w:r w:rsidR="00C71C5C">
              <w:rPr>
                <w:rFonts w:cstheme="minorHAnsi"/>
              </w:rPr>
              <w:t>.</w:t>
            </w:r>
            <w:r w:rsidR="00816BEE">
              <w:rPr>
                <w:rFonts w:cstheme="minorHAnsi"/>
              </w:rPr>
              <w:t xml:space="preserve"> V práci absentuji podrobnější postup pro komplexní posouzení výpočtů.</w:t>
            </w:r>
            <w:r w:rsidR="00C71C5C">
              <w:rPr>
                <w:rFonts w:cstheme="minorHAnsi"/>
              </w:rPr>
              <w:t xml:space="preserve"> </w:t>
            </w:r>
            <w:r w:rsidR="00765240">
              <w:rPr>
                <w:rFonts w:cstheme="minorHAnsi"/>
              </w:rPr>
              <w:t>V praktické části mohly být</w:t>
            </w:r>
            <w:r w:rsidR="00B02176">
              <w:rPr>
                <w:rFonts w:cstheme="minorHAnsi"/>
              </w:rPr>
              <w:t xml:space="preserve"> </w:t>
            </w:r>
            <w:r w:rsidR="00765240">
              <w:rPr>
                <w:rFonts w:cstheme="minorHAnsi"/>
              </w:rPr>
              <w:t xml:space="preserve">nastíněny alternativní scénáře a závěry mohly být rozšířeny o diskuzi výsledků. </w:t>
            </w:r>
          </w:p>
          <w:p w14:paraId="08191F52" w14:textId="595AF8D0" w:rsidR="00B02176" w:rsidRPr="000E094A" w:rsidRDefault="00B0217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C062E30" w:rsidR="000E094A" w:rsidRDefault="008668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32007E92" w:rsidR="000E094A" w:rsidRPr="000E094A" w:rsidRDefault="00745D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diplomové práce </w:t>
            </w:r>
            <w:r w:rsidR="00B02176">
              <w:rPr>
                <w:rFonts w:cstheme="minorHAnsi"/>
              </w:rPr>
              <w:t>na sebe logicky navazuje</w:t>
            </w:r>
            <w:r>
              <w:rPr>
                <w:rFonts w:cstheme="minorHAnsi"/>
              </w:rPr>
              <w:t xml:space="preserve"> a obsahuje </w:t>
            </w:r>
            <w:r w:rsidR="00765240">
              <w:rPr>
                <w:rFonts w:cstheme="minorHAnsi"/>
              </w:rPr>
              <w:t xml:space="preserve">správnou </w:t>
            </w:r>
            <w:r>
              <w:rPr>
                <w:rFonts w:cstheme="minorHAnsi"/>
              </w:rPr>
              <w:t xml:space="preserve">odbornou terminologii. Oceňuji stylistickou úroveň práce. </w:t>
            </w:r>
            <w:r w:rsidR="00765240">
              <w:rPr>
                <w:rFonts w:cstheme="minorHAnsi"/>
              </w:rPr>
              <w:t>Časté drobné</w:t>
            </w:r>
            <w:r w:rsidR="0086681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ormální nedostatky mohly být odstraněny</w:t>
            </w:r>
            <w:r w:rsidR="00765240">
              <w:rPr>
                <w:rFonts w:cstheme="minorHAnsi"/>
              </w:rPr>
              <w:t>.</w:t>
            </w:r>
            <w:r w:rsidR="00B02176">
              <w:rPr>
                <w:rFonts w:cstheme="minorHAnsi"/>
              </w:rPr>
              <w:t xml:space="preserve"> Například nečíslované vzorce znesnadňují čtenáři orientaci v práci mezi teoretickou a praktickou částí.</w:t>
            </w:r>
            <w:r w:rsidR="00765240">
              <w:rPr>
                <w:rFonts w:cstheme="minorHAnsi"/>
              </w:rPr>
              <w:t xml:space="preserve"> Po jazykové a grafické stránce práce podle mého názoru práce požadavky</w:t>
            </w:r>
            <w:r w:rsidR="00B02176">
              <w:rPr>
                <w:rFonts w:cstheme="minorHAnsi"/>
              </w:rPr>
              <w:t xml:space="preserve"> splnila</w:t>
            </w:r>
            <w:r w:rsidR="00765240">
              <w:rPr>
                <w:rFonts w:cstheme="minorHAnsi"/>
              </w:rPr>
              <w:t>.</w:t>
            </w:r>
          </w:p>
          <w:p w14:paraId="351789B8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013725F" w:rsidR="009B4306" w:rsidRPr="000E094A" w:rsidRDefault="009B430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proofErr w:type="spellStart"/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</w:t>
            </w:r>
            <w:proofErr w:type="spellEnd"/>
            <w:r w:rsidR="009C7318">
              <w:rPr>
                <w:rFonts w:cstheme="minorHAnsi"/>
                <w:b/>
              </w:rPr>
              <w:t>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C30F369" w:rsidR="009C7318" w:rsidRDefault="00745D4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3DB5FEF0" w:rsidR="00386EEB" w:rsidRPr="000E094A" w:rsidRDefault="00745D43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ovou práci</w:t>
            </w:r>
            <w:r w:rsidR="00765240">
              <w:rPr>
                <w:rFonts w:cstheme="minorHAnsi"/>
              </w:rPr>
              <w:t xml:space="preserve"> celkově </w:t>
            </w:r>
            <w:r>
              <w:rPr>
                <w:rFonts w:cstheme="minorHAnsi"/>
              </w:rPr>
              <w:t xml:space="preserve">hodnotím </w:t>
            </w:r>
            <w:r w:rsidR="00765240">
              <w:rPr>
                <w:rFonts w:cstheme="minorHAnsi"/>
              </w:rPr>
              <w:t>s ohledem na složitost zvoleného tématu</w:t>
            </w:r>
            <w:r w:rsidR="00401D34">
              <w:rPr>
                <w:rFonts w:cstheme="minorHAnsi"/>
              </w:rPr>
              <w:t xml:space="preserve"> a</w:t>
            </w:r>
            <w:r w:rsidR="009A4EF9">
              <w:rPr>
                <w:rFonts w:cstheme="minorHAnsi"/>
              </w:rPr>
              <w:t xml:space="preserve"> </w:t>
            </w:r>
            <w:proofErr w:type="spellStart"/>
            <w:proofErr w:type="gramStart"/>
            <w:r w:rsidR="00401D34">
              <w:rPr>
                <w:rFonts w:cstheme="minorHAnsi"/>
              </w:rPr>
              <w:t>proaktivitu</w:t>
            </w:r>
            <w:proofErr w:type="spellEnd"/>
            <w:r w:rsidR="009A4EF9">
              <w:rPr>
                <w:rFonts w:cstheme="minorHAnsi"/>
              </w:rPr>
              <w:t xml:space="preserve"> </w:t>
            </w:r>
            <w:r w:rsidR="00401D34">
              <w:rPr>
                <w:rFonts w:cstheme="minorHAnsi"/>
              </w:rPr>
              <w:t xml:space="preserve"> autorky</w:t>
            </w:r>
            <w:proofErr w:type="gramEnd"/>
            <w:r w:rsidR="00401D34">
              <w:rPr>
                <w:rFonts w:cstheme="minorHAnsi"/>
              </w:rPr>
              <w:t xml:space="preserve"> práce</w:t>
            </w:r>
            <w:r>
              <w:rPr>
                <w:rFonts w:cstheme="minorHAnsi"/>
              </w:rPr>
              <w:t xml:space="preserve"> známkou C a doporučuji ji po zodpovězení dotazů k obhajobě. 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2D3F84B9" w:rsidR="009C7318" w:rsidRDefault="00745D43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 analytické části jste analyzovala oceňovanou společnost i z pohledu environmentální a společenské odpovědnosti a společnost </w:t>
      </w:r>
      <w:r w:rsidR="0047299B">
        <w:rPr>
          <w:rFonts w:cstheme="minorHAnsi"/>
        </w:rPr>
        <w:t>vyhodnocujete</w:t>
      </w:r>
      <w:r w:rsidR="009B4306">
        <w:rPr>
          <w:rFonts w:cstheme="minorHAnsi"/>
        </w:rPr>
        <w:t xml:space="preserve"> v tomto ohledu</w:t>
      </w:r>
      <w:r>
        <w:rPr>
          <w:rFonts w:cstheme="minorHAnsi"/>
        </w:rPr>
        <w:t xml:space="preserve"> jako „mírně nadprůměrnou“ (str. 40). Můžete blíže </w:t>
      </w:r>
      <w:r w:rsidR="0047299B">
        <w:rPr>
          <w:rFonts w:cstheme="minorHAnsi"/>
        </w:rPr>
        <w:t xml:space="preserve">prosím </w:t>
      </w:r>
      <w:r>
        <w:rPr>
          <w:rFonts w:cstheme="minorHAnsi"/>
        </w:rPr>
        <w:t>specifikovat</w:t>
      </w:r>
      <w:r w:rsidR="009B4306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9B4306">
        <w:rPr>
          <w:rFonts w:cstheme="minorHAnsi"/>
        </w:rPr>
        <w:t>jaký měly</w:t>
      </w:r>
      <w:r>
        <w:rPr>
          <w:rFonts w:cstheme="minorHAnsi"/>
        </w:rPr>
        <w:t xml:space="preserve"> výsledky analýzy </w:t>
      </w:r>
      <w:proofErr w:type="spellStart"/>
      <w:r>
        <w:rPr>
          <w:rFonts w:cstheme="minorHAnsi"/>
        </w:rPr>
        <w:t>ESG</w:t>
      </w:r>
      <w:proofErr w:type="spellEnd"/>
      <w:r>
        <w:rPr>
          <w:rFonts w:cstheme="minorHAnsi"/>
        </w:rPr>
        <w:t xml:space="preserve"> vliv na výsledné ocenění společnosti?</w:t>
      </w:r>
    </w:p>
    <w:p w14:paraId="55DA52BC" w14:textId="49541AF4" w:rsidR="005C4ACA" w:rsidRDefault="0047299B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á opatření byla při psaní projektové části přijata k</w:t>
      </w:r>
      <w:r w:rsidR="000D6540">
        <w:rPr>
          <w:rFonts w:cstheme="minorHAnsi"/>
        </w:rPr>
        <w:t>e</w:t>
      </w:r>
      <w:r>
        <w:rPr>
          <w:rFonts w:cstheme="minorHAnsi"/>
        </w:rPr>
        <w:t> </w:t>
      </w:r>
      <w:r w:rsidR="000D6540">
        <w:rPr>
          <w:rFonts w:cstheme="minorHAnsi"/>
        </w:rPr>
        <w:t>zmírnění</w:t>
      </w:r>
      <w:r>
        <w:rPr>
          <w:rFonts w:cstheme="minorHAnsi"/>
        </w:rPr>
        <w:t xml:space="preserve"> potenciálního rizika subjektivity ocenění?</w:t>
      </w:r>
    </w:p>
    <w:p w14:paraId="7EB45B5C" w14:textId="06B5D353" w:rsidR="00765240" w:rsidRDefault="00765240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Sumarizujte prosím klíčové faktory, které v procesu ocenění vedly k investičnímu hodnocení BUY.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019B42D4" w14:textId="3EEB9B22" w:rsidR="0024258E" w:rsidRPr="00B916FF" w:rsidRDefault="009C7318" w:rsidP="00B916FF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937B34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proofErr w:type="spellStart"/>
      <w:r w:rsidR="00144F5B">
        <w:t>D</w:t>
      </w:r>
      <w:r>
        <w:t>P</w:t>
      </w:r>
      <w:proofErr w:type="spellEnd"/>
      <w:r>
        <w:t xml:space="preserve">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937B34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5F671F75" w14:textId="1EDBAFF6" w:rsidR="009C7318" w:rsidRDefault="00144F5B" w:rsidP="00DC7D52">
      <w:pPr>
        <w:spacing w:after="120" w:line="24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D</w:t>
      </w:r>
      <w:r w:rsidR="009C7318" w:rsidRPr="009C7318">
        <w:rPr>
          <w:rFonts w:cstheme="minorHAnsi"/>
        </w:rPr>
        <w:t>P</w:t>
      </w:r>
      <w:proofErr w:type="spellEnd"/>
      <w:r w:rsidR="009C7318" w:rsidRPr="009C7318">
        <w:rPr>
          <w:rFonts w:cstheme="minorHAnsi"/>
        </w:rPr>
        <w:t xml:space="preserve"> byla podrobena kontrole ke zjištění původnosti práce v </w:t>
      </w:r>
      <w:proofErr w:type="spellStart"/>
      <w:r w:rsidR="009C7318" w:rsidRPr="009C7318">
        <w:rPr>
          <w:rFonts w:cstheme="minorHAnsi"/>
        </w:rPr>
        <w:t>IS</w:t>
      </w:r>
      <w:proofErr w:type="spellEnd"/>
      <w:r w:rsidR="009C7318" w:rsidRPr="009C7318">
        <w:rPr>
          <w:rFonts w:cstheme="minorHAnsi"/>
        </w:rPr>
        <w:t xml:space="preserve"> </w:t>
      </w:r>
      <w:proofErr w:type="spellStart"/>
      <w:r w:rsidR="009C7318" w:rsidRPr="009C7318">
        <w:rPr>
          <w:rFonts w:cstheme="minorHAnsi"/>
        </w:rPr>
        <w:t>STAG</w:t>
      </w:r>
      <w:proofErr w:type="spellEnd"/>
      <w:r w:rsidR="009C7318" w:rsidRPr="009C7318">
        <w:rPr>
          <w:rFonts w:cstheme="minorHAnsi"/>
        </w:rPr>
        <w:t>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937B34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038F26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937B34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proofErr w:type="spellStart"/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  <w:proofErr w:type="spellEnd"/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5165E" w14:textId="77777777" w:rsidR="00EE28C2" w:rsidRDefault="00EE28C2" w:rsidP="00A40E93">
      <w:pPr>
        <w:spacing w:after="0" w:line="240" w:lineRule="auto"/>
      </w:pPr>
      <w:r>
        <w:separator/>
      </w:r>
    </w:p>
  </w:endnote>
  <w:endnote w:type="continuationSeparator" w:id="0">
    <w:p w14:paraId="21454BCA" w14:textId="77777777" w:rsidR="00EE28C2" w:rsidRDefault="00EE28C2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C581C" w14:textId="77777777" w:rsidR="00EE28C2" w:rsidRDefault="00EE28C2" w:rsidP="00A40E93">
      <w:pPr>
        <w:spacing w:after="0" w:line="240" w:lineRule="auto"/>
      </w:pPr>
      <w:r>
        <w:separator/>
      </w:r>
    </w:p>
  </w:footnote>
  <w:footnote w:type="continuationSeparator" w:id="0">
    <w:p w14:paraId="0B3E43A1" w14:textId="77777777" w:rsidR="00EE28C2" w:rsidRDefault="00EE28C2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zU1MjWxMDQ0NzBX0lEKTi0uzszPAykwqwUAWyIJCywAAAA="/>
  </w:docVars>
  <w:rsids>
    <w:rsidRoot w:val="00BA16DD"/>
    <w:rsid w:val="000346A6"/>
    <w:rsid w:val="00067B3F"/>
    <w:rsid w:val="000C0458"/>
    <w:rsid w:val="000D6540"/>
    <w:rsid w:val="000E094A"/>
    <w:rsid w:val="00124918"/>
    <w:rsid w:val="00144F5B"/>
    <w:rsid w:val="001A0B39"/>
    <w:rsid w:val="001A3F0F"/>
    <w:rsid w:val="001B54FF"/>
    <w:rsid w:val="001F3FF4"/>
    <w:rsid w:val="0024258E"/>
    <w:rsid w:val="00276083"/>
    <w:rsid w:val="0029651C"/>
    <w:rsid w:val="002C0E52"/>
    <w:rsid w:val="00366C75"/>
    <w:rsid w:val="00386EEB"/>
    <w:rsid w:val="0039252B"/>
    <w:rsid w:val="003A2041"/>
    <w:rsid w:val="003B627D"/>
    <w:rsid w:val="003E204F"/>
    <w:rsid w:val="00401D34"/>
    <w:rsid w:val="0047299B"/>
    <w:rsid w:val="004D378C"/>
    <w:rsid w:val="005653CA"/>
    <w:rsid w:val="0058484C"/>
    <w:rsid w:val="005B1CE8"/>
    <w:rsid w:val="005C4ACA"/>
    <w:rsid w:val="0067082B"/>
    <w:rsid w:val="00694399"/>
    <w:rsid w:val="006C4198"/>
    <w:rsid w:val="0073639B"/>
    <w:rsid w:val="00745D43"/>
    <w:rsid w:val="0074747A"/>
    <w:rsid w:val="007553A6"/>
    <w:rsid w:val="00765240"/>
    <w:rsid w:val="00816BEE"/>
    <w:rsid w:val="00845CCF"/>
    <w:rsid w:val="0085398A"/>
    <w:rsid w:val="00866819"/>
    <w:rsid w:val="00874C3C"/>
    <w:rsid w:val="008B781B"/>
    <w:rsid w:val="008E2072"/>
    <w:rsid w:val="008E6C95"/>
    <w:rsid w:val="0092284A"/>
    <w:rsid w:val="00937B34"/>
    <w:rsid w:val="0094601A"/>
    <w:rsid w:val="00974EA2"/>
    <w:rsid w:val="0097798F"/>
    <w:rsid w:val="00987B93"/>
    <w:rsid w:val="009A4EF9"/>
    <w:rsid w:val="009B4306"/>
    <w:rsid w:val="009C322A"/>
    <w:rsid w:val="009C7318"/>
    <w:rsid w:val="00A40E93"/>
    <w:rsid w:val="00A7527E"/>
    <w:rsid w:val="00AB2CE7"/>
    <w:rsid w:val="00B02176"/>
    <w:rsid w:val="00B14451"/>
    <w:rsid w:val="00B3190F"/>
    <w:rsid w:val="00B72AAF"/>
    <w:rsid w:val="00B91268"/>
    <w:rsid w:val="00B916FF"/>
    <w:rsid w:val="00BA16DD"/>
    <w:rsid w:val="00C02883"/>
    <w:rsid w:val="00C4678D"/>
    <w:rsid w:val="00C71C5C"/>
    <w:rsid w:val="00CA34A9"/>
    <w:rsid w:val="00CC5272"/>
    <w:rsid w:val="00CD12C3"/>
    <w:rsid w:val="00DC7D52"/>
    <w:rsid w:val="00DF4675"/>
    <w:rsid w:val="00E22423"/>
    <w:rsid w:val="00E57365"/>
    <w:rsid w:val="00E8118D"/>
    <w:rsid w:val="00EE28C2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781B4E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67DC6274DE24BAA62296BFDCE3E3B" ma:contentTypeVersion="29" ma:contentTypeDescription="Vytvoří nový dokument" ma:contentTypeScope="" ma:versionID="61f84b808d964d00f7d6bd129e474827">
  <xsd:schema xmlns:xsd="http://www.w3.org/2001/XMLSchema" xmlns:xs="http://www.w3.org/2001/XMLSchema" xmlns:p="http://schemas.microsoft.com/office/2006/metadata/properties" xmlns:ns3="761cd040-5185-4404-838e-2a4826ab5448" xmlns:ns4="d3374d0b-a137-499c-9db4-c51c26ceb219" targetNamespace="http://schemas.microsoft.com/office/2006/metadata/properties" ma:root="true" ma:fieldsID="05ba334ce9ce3879187ac8109332e178" ns3:_="" ns4:_="">
    <xsd:import namespace="761cd040-5185-4404-838e-2a4826ab5448"/>
    <xsd:import namespace="d3374d0b-a137-499c-9db4-c51c26ceb21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cd040-5185-4404-838e-2a4826ab54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74d0b-a137-499c-9db4-c51c26ceb219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0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5" nillable="true" ma:displayName="Length (seconds)" ma:internalName="MediaLengthInSeconds" ma:readOnly="true">
      <xsd:simpleType>
        <xsd:restriction base="dms:Unknown"/>
      </xsd:simpleType>
    </xsd:element>
    <xsd:element name="_activity" ma:index="36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d3374d0b-a137-499c-9db4-c51c26ceb219" xsi:nil="true"/>
    <Students xmlns="d3374d0b-a137-499c-9db4-c51c26ceb219">
      <UserInfo>
        <DisplayName/>
        <AccountId xsi:nil="true"/>
        <AccountType/>
      </UserInfo>
    </Students>
    <Invited_Students xmlns="d3374d0b-a137-499c-9db4-c51c26ceb219" xsi:nil="true"/>
    <FolderType xmlns="d3374d0b-a137-499c-9db4-c51c26ceb219" xsi:nil="true"/>
    <Owner xmlns="d3374d0b-a137-499c-9db4-c51c26ceb219">
      <UserInfo>
        <DisplayName/>
        <AccountId xsi:nil="true"/>
        <AccountType/>
      </UserInfo>
    </Owner>
    <AppVersion xmlns="d3374d0b-a137-499c-9db4-c51c26ceb219" xsi:nil="true"/>
    <NotebookType xmlns="d3374d0b-a137-499c-9db4-c51c26ceb219" xsi:nil="true"/>
    <Student_Groups xmlns="d3374d0b-a137-499c-9db4-c51c26ceb219">
      <UserInfo>
        <DisplayName/>
        <AccountId xsi:nil="true"/>
        <AccountType/>
      </UserInfo>
    </Student_Groups>
    <Is_Collaboration_Space_Locked xmlns="d3374d0b-a137-499c-9db4-c51c26ceb219" xsi:nil="true"/>
    <Self_Registration_Enabled xmlns="d3374d0b-a137-499c-9db4-c51c26ceb219" xsi:nil="true"/>
    <Has_Teacher_Only_SectionGroup xmlns="d3374d0b-a137-499c-9db4-c51c26ceb219" xsi:nil="true"/>
    <DefaultSectionNames xmlns="d3374d0b-a137-499c-9db4-c51c26ceb219" xsi:nil="true"/>
    <Teachers xmlns="d3374d0b-a137-499c-9db4-c51c26ceb219">
      <UserInfo>
        <DisplayName/>
        <AccountId xsi:nil="true"/>
        <AccountType/>
      </UserInfo>
    </Teachers>
    <_activity xmlns="d3374d0b-a137-499c-9db4-c51c26ceb219" xsi:nil="true"/>
    <Invited_Teachers xmlns="d3374d0b-a137-499c-9db4-c51c26ceb219" xsi:nil="true"/>
  </documentManagement>
</p:properties>
</file>

<file path=customXml/itemProps1.xml><?xml version="1.0" encoding="utf-8"?>
<ds:datastoreItem xmlns:ds="http://schemas.openxmlformats.org/officeDocument/2006/customXml" ds:itemID="{5AF8BF29-4EBF-421B-B8A0-82B473764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1cd040-5185-4404-838e-2a4826ab5448"/>
    <ds:schemaRef ds:uri="d3374d0b-a137-499c-9db4-c51c26ceb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d3374d0b-a137-499c-9db4-c51c26ceb219"/>
    <ds:schemaRef ds:uri="761cd040-5185-4404-838e-2a4826ab54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1</Words>
  <Characters>491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3</cp:revision>
  <cp:lastPrinted>2023-05-19T12:56:00Z</cp:lastPrinted>
  <dcterms:created xsi:type="dcterms:W3CDTF">2023-05-19T13:16:00Z</dcterms:created>
  <dcterms:modified xsi:type="dcterms:W3CDTF">2023-05-1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67DC6274DE24BAA62296BFDCE3E3B</vt:lpwstr>
  </property>
</Properties>
</file>